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0da46c6ea4e6039cfa185c74c7f71c2ee97b3f"/>
    <w:p>
      <w:pPr>
        <w:pStyle w:val="Heading3"/>
      </w:pPr>
      <w:r>
        <w:t xml:space="preserve">Военнослужащие и сотрудники Росгвардии обеспечили безопасность международного футбольного матча в Москве</w:t>
      </w:r>
    </w:p>
    <w:p>
      <w:pPr>
        <w:pStyle w:val="FirstParagraph"/>
      </w:pPr>
      <w:r>
        <w:t xml:space="preserve">17.07.2025</w:t>
      </w:r>
    </w:p>
    <w:p>
      <w:pPr>
        <w:pStyle w:val="BodyText"/>
      </w:pPr>
      <w:r>
        <w:t xml:space="preserve">Сотрудники Главного управления Росгвардии по городу Москве и военнослужащие соединения по охране общественного порядка Центрального округа войск национальной гвардии совместно с коллегами из МВД обеспечили правопорядок во время подготовки и проведения международного матча между футбольным клубом «Динамо» (Москва) и «Партизан» (Белград).</w:t>
      </w:r>
    </w:p>
    <w:p>
      <w:pPr>
        <w:pStyle w:val="BodyText"/>
      </w:pPr>
      <w:r>
        <w:t xml:space="preserve">Перед началом спортивного мероприятия сотрудники инженерно-технической группы ОМОН «Авангард» провели обследование прилегающей к стадиону территории. Для организации прохода зрителей были установлены коридоры безопасности и отдельные входы для болельщиков разных команд.</w:t>
      </w:r>
    </w:p>
    <w:p>
      <w:pPr>
        <w:pStyle w:val="BodyText"/>
      </w:pPr>
      <w:r>
        <w:t xml:space="preserve">Сотрудники вневедомственной охраны обеспечивали безопасность и общественный порядок на территории у спортивной арены.</w:t>
      </w:r>
    </w:p>
    <w:p>
      <w:pPr>
        <w:pStyle w:val="BodyText"/>
      </w:pPr>
      <w:r>
        <w:t xml:space="preserve">На футбольном матче, который прошёл без серьёзных нарушений правопорядка, присутствовало более 19 тысяч зр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working/safety/detail/1310936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working/safety/detail/131093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working/safety/detail/131093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04:38:59Z</dcterms:created>
  <dcterms:modified xsi:type="dcterms:W3CDTF">2025-07-26T04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